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386F774" w14:textId="7A5CF6BA" w:rsidR="004C4BC8" w:rsidRPr="00846BA3" w:rsidRDefault="004C4BC8" w:rsidP="00D63861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 w:rsidRPr="00A620C8">
        <w:rPr>
          <w:rFonts w:ascii="Times New Roman" w:hAnsi="Times New Roman" w:cs="Times New Roman"/>
          <w:b/>
          <w:noProof/>
          <w:sz w:val="32"/>
          <w:szCs w:val="32"/>
          <w:u w:val="single"/>
        </w:rPr>
        <w:t>Experiment</w:t>
      </w:r>
      <w:r w:rsidR="0051063F">
        <w:rPr>
          <w:rFonts w:ascii="Times New Roman" w:hAnsi="Times New Roman" w:cs="Times New Roman"/>
          <w:b/>
          <w:noProof/>
          <w:sz w:val="32"/>
          <w:szCs w:val="32"/>
          <w:u w:val="single"/>
        </w:rPr>
        <w:t xml:space="preserve"> </w:t>
      </w:r>
      <w:r w:rsidR="00853FB1">
        <w:rPr>
          <w:rFonts w:ascii="Times New Roman" w:hAnsi="Times New Roman" w:cs="Times New Roman"/>
          <w:b/>
          <w:noProof/>
          <w:sz w:val="32"/>
          <w:szCs w:val="32"/>
          <w:u w:val="single"/>
        </w:rPr>
        <w:t>5</w:t>
      </w:r>
    </w:p>
    <w:p w14:paraId="2D6587C3" w14:textId="77777777" w:rsidR="00853FB1" w:rsidRDefault="00853FB1" w:rsidP="00853FB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tudent Name: Mohd Arshad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UID: 22BCS10091</w:t>
      </w:r>
    </w:p>
    <w:p w14:paraId="2B160421" w14:textId="77777777" w:rsidR="00853FB1" w:rsidRDefault="00853FB1" w:rsidP="00853FB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Branch: 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Section/Group: FL_IOT-602 </w:t>
      </w:r>
    </w:p>
    <w:p w14:paraId="06A939FD" w14:textId="79DB5991" w:rsidR="00853FB1" w:rsidRDefault="00853FB1" w:rsidP="00853FB1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</w:rPr>
        <w:t>Semester: 06</w:t>
      </w:r>
      <w:r>
        <w:rPr>
          <w:rFonts w:ascii="Times New Roman" w:hAnsi="Times New Roman" w:cs="Times New Roman"/>
          <w:b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  <w:t xml:space="preserve">         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 xml:space="preserve">Date of Performance: 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0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4/0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3</w:t>
      </w:r>
      <w:r>
        <w:rPr>
          <w:rFonts w:ascii="Times New Roman" w:hAnsi="Times New Roman" w:cs="Times New Roman"/>
          <w:b/>
          <w:sz w:val="28"/>
          <w:szCs w:val="28"/>
          <w:lang w:val="en-IN"/>
        </w:rPr>
        <w:t>/25</w:t>
      </w:r>
    </w:p>
    <w:p w14:paraId="252243C7" w14:textId="77777777" w:rsidR="00853FB1" w:rsidRDefault="00853FB1" w:rsidP="00853FB1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ubject Name: Advance Programming Lab II   Subject Code: 22CSP-351</w:t>
      </w:r>
    </w:p>
    <w:p w14:paraId="7BFF6CA0" w14:textId="77777777" w:rsidR="0051063F" w:rsidRDefault="0051063F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A5A32C7" w14:textId="77777777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715AE604" w14:textId="387380EE" w:rsidR="004C4BC8" w:rsidRDefault="00853FB1" w:rsidP="004C4BC8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Find the difference</w:t>
      </w:r>
    </w:p>
    <w:p w14:paraId="6C7D7979" w14:textId="3DFB629A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24AA06FA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29DA6D94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>public:</w:t>
      </w:r>
    </w:p>
    <w:p w14:paraId="3BAA888E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   char </w:t>
      </w:r>
      <w:proofErr w:type="spellStart"/>
      <w:proofErr w:type="gramStart"/>
      <w:r w:rsidRPr="00853FB1">
        <w:rPr>
          <w:rFonts w:ascii="Times New Roman" w:hAnsi="Times New Roman" w:cs="Times New Roman"/>
          <w:sz w:val="28"/>
          <w:szCs w:val="28"/>
          <w:lang w:val="en-IN"/>
        </w:rPr>
        <w:t>findTheDifference</w:t>
      </w:r>
      <w:proofErr w:type="spellEnd"/>
      <w:r w:rsidRPr="00853FB1">
        <w:rPr>
          <w:rFonts w:ascii="Times New Roman" w:hAnsi="Times New Roman" w:cs="Times New Roman"/>
          <w:sz w:val="28"/>
          <w:szCs w:val="28"/>
          <w:lang w:val="en-IN"/>
        </w:rPr>
        <w:t>(</w:t>
      </w:r>
      <w:proofErr w:type="gramEnd"/>
      <w:r w:rsidRPr="00853FB1">
        <w:rPr>
          <w:rFonts w:ascii="Times New Roman" w:hAnsi="Times New Roman" w:cs="Times New Roman"/>
          <w:sz w:val="28"/>
          <w:szCs w:val="28"/>
          <w:lang w:val="en-IN"/>
        </w:rPr>
        <w:t>string s, string t) {</w:t>
      </w:r>
    </w:p>
    <w:p w14:paraId="1845757F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       char result = 0;</w:t>
      </w:r>
    </w:p>
    <w:p w14:paraId="3BB94EAC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       for (char </w:t>
      </w:r>
      <w:proofErr w:type="gramStart"/>
      <w:r w:rsidRPr="00853FB1">
        <w:rPr>
          <w:rFonts w:ascii="Times New Roman" w:hAnsi="Times New Roman" w:cs="Times New Roman"/>
          <w:sz w:val="28"/>
          <w:szCs w:val="28"/>
          <w:lang w:val="en-IN"/>
        </w:rPr>
        <w:t>c :</w:t>
      </w:r>
      <w:proofErr w:type="gramEnd"/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s) result ^= c;</w:t>
      </w:r>
    </w:p>
    <w:p w14:paraId="4F0BE58A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       for (char </w:t>
      </w:r>
      <w:proofErr w:type="gramStart"/>
      <w:r w:rsidRPr="00853FB1">
        <w:rPr>
          <w:rFonts w:ascii="Times New Roman" w:hAnsi="Times New Roman" w:cs="Times New Roman"/>
          <w:sz w:val="28"/>
          <w:szCs w:val="28"/>
          <w:lang w:val="en-IN"/>
        </w:rPr>
        <w:t>c :</w:t>
      </w:r>
      <w:proofErr w:type="gramEnd"/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t) result ^= c;</w:t>
      </w:r>
    </w:p>
    <w:p w14:paraId="1671BCCC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       return result;</w:t>
      </w:r>
    </w:p>
    <w:p w14:paraId="24649389" w14:textId="77777777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79273B22" w14:textId="417CB5CD" w:rsidR="00853FB1" w:rsidRP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853FB1">
        <w:rPr>
          <w:rFonts w:ascii="Times New Roman" w:hAnsi="Times New Roman" w:cs="Times New Roman"/>
          <w:sz w:val="28"/>
          <w:szCs w:val="28"/>
          <w:lang w:val="en-IN"/>
        </w:rPr>
        <w:t>};</w:t>
      </w:r>
    </w:p>
    <w:p w14:paraId="1543E5B4" w14:textId="1553BBDE" w:rsidR="00853FB1" w:rsidRDefault="00853FB1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485AE540" w14:textId="01DF4F03" w:rsidR="00AE59FD" w:rsidRPr="0051063F" w:rsidRDefault="00AE59FD" w:rsidP="00853FB1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6EE6E627" wp14:editId="2B184BA0">
            <wp:extent cx="1762371" cy="3048425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304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65244" w14:textId="5EB78E7D" w:rsidR="0051063F" w:rsidRDefault="00AE59FD" w:rsidP="00AE59FD">
      <w:pPr>
        <w:pStyle w:val="ListParagraph"/>
        <w:numPr>
          <w:ilvl w:val="0"/>
          <w:numId w:val="1"/>
        </w:numPr>
        <w:tabs>
          <w:tab w:val="left" w:pos="9435"/>
        </w:tabs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lastRenderedPageBreak/>
        <w:t>Largest Perimeter Triangle</w:t>
      </w:r>
    </w:p>
    <w:p w14:paraId="42E247F2" w14:textId="265D1A93" w:rsid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Code:</w:t>
      </w:r>
    </w:p>
    <w:p w14:paraId="5BFA9833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>#include &lt;bits/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stdc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++.h&gt;</w:t>
      </w:r>
    </w:p>
    <w:p w14:paraId="37ADC068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>using namespace std;</w:t>
      </w:r>
    </w:p>
    <w:p w14:paraId="1FBB347E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</w:p>
    <w:p w14:paraId="6BD99006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>class Solution {</w:t>
      </w:r>
    </w:p>
    <w:p w14:paraId="1477369C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>public:</w:t>
      </w:r>
    </w:p>
    <w:p w14:paraId="3C76BF09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int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largestPerimeter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(vector&lt;int&gt;&amp;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) {</w:t>
      </w:r>
    </w:p>
    <w:p w14:paraId="328B973C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sort(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.begin</w:t>
      </w:r>
      <w:proofErr w:type="spellEnd"/>
      <w:proofErr w:type="gram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(),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.end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(), greater&lt;int&gt;()); // Sort in descending order</w:t>
      </w:r>
    </w:p>
    <w:p w14:paraId="30359FE8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for (int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= 0;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&lt;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.size</w:t>
      </w:r>
      <w:proofErr w:type="spellEnd"/>
      <w:proofErr w:type="gram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() - 2;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++) {</w:t>
      </w:r>
    </w:p>
    <w:p w14:paraId="14444939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    if (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] &lt;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proofErr w:type="gramEnd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+ 1] +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+ 2]) { // Triangle inequality check</w:t>
      </w:r>
    </w:p>
    <w:p w14:paraId="1AB9BD31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        return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] +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proofErr w:type="gramEnd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+ 1] + 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>[</w:t>
      </w:r>
      <w:proofErr w:type="spellStart"/>
      <w:r w:rsidRPr="00AE59FD">
        <w:rPr>
          <w:rFonts w:ascii="Times New Roman" w:hAnsi="Times New Roman" w:cs="Times New Roman"/>
          <w:sz w:val="28"/>
          <w:szCs w:val="28"/>
          <w:lang w:val="en-IN"/>
        </w:rPr>
        <w:t>i</w:t>
      </w:r>
      <w:proofErr w:type="spellEnd"/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+ 2];</w:t>
      </w:r>
    </w:p>
    <w:p w14:paraId="629BBE17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    }</w:t>
      </w:r>
    </w:p>
    <w:p w14:paraId="0BD86887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}</w:t>
      </w:r>
    </w:p>
    <w:p w14:paraId="082EB34D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    return 0; // No valid triangle found</w:t>
      </w:r>
    </w:p>
    <w:p w14:paraId="02A1438E" w14:textId="77777777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 xml:space="preserve">    }</w:t>
      </w:r>
    </w:p>
    <w:p w14:paraId="5CD1484D" w14:textId="7FA942FF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sz w:val="28"/>
          <w:szCs w:val="28"/>
          <w:lang w:val="en-IN"/>
        </w:rPr>
        <w:t>};</w:t>
      </w:r>
    </w:p>
    <w:p w14:paraId="4C69D219" w14:textId="5FDC6D61" w:rsidR="00AE59FD" w:rsidRPr="00AE59FD" w:rsidRDefault="00AE59FD" w:rsidP="00AE59FD">
      <w:pPr>
        <w:pStyle w:val="ListParagraph"/>
        <w:tabs>
          <w:tab w:val="left" w:pos="9435"/>
        </w:tabs>
        <w:ind w:left="36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>
        <w:rPr>
          <w:rFonts w:ascii="Times New Roman" w:hAnsi="Times New Roman" w:cs="Times New Roman"/>
          <w:b/>
          <w:sz w:val="28"/>
          <w:szCs w:val="28"/>
          <w:lang w:val="en-IN"/>
        </w:rPr>
        <w:t>Output:</w:t>
      </w:r>
    </w:p>
    <w:p w14:paraId="2BA9E2C7" w14:textId="089332BF" w:rsidR="004C4BC8" w:rsidRDefault="00AE59FD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AE59FD">
        <w:rPr>
          <w:rFonts w:ascii="Times New Roman" w:hAnsi="Times New Roman" w:cs="Times New Roman"/>
          <w:b/>
          <w:sz w:val="28"/>
          <w:szCs w:val="28"/>
          <w:lang w:val="en-IN"/>
        </w:rPr>
        <w:drawing>
          <wp:inline distT="0" distB="0" distL="0" distR="0" wp14:anchorId="120E91D8" wp14:editId="53FDD7BF">
            <wp:extent cx="1181265" cy="3096057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181265" cy="3096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6DBA38" w14:textId="77777777" w:rsidR="004C4BC8" w:rsidRPr="00846BA3" w:rsidRDefault="004C4BC8" w:rsidP="004C4BC8">
      <w:pPr>
        <w:pStyle w:val="ListParagraph"/>
        <w:tabs>
          <w:tab w:val="left" w:pos="9435"/>
        </w:tabs>
        <w:ind w:left="990"/>
        <w:outlineLvl w:val="0"/>
        <w:rPr>
          <w:rFonts w:ascii="Times New Roman" w:hAnsi="Times New Roman" w:cs="Times New Roman"/>
          <w:b/>
          <w:sz w:val="28"/>
          <w:szCs w:val="28"/>
          <w:lang w:val="en-IN"/>
        </w:rPr>
      </w:pPr>
    </w:p>
    <w:p w14:paraId="1F8DCC97" w14:textId="62646649" w:rsidR="004C4BC8" w:rsidRPr="00AE59FD" w:rsidRDefault="00AE59FD" w:rsidP="00AE59F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lastRenderedPageBreak/>
        <w:t>Third Maximum Number</w:t>
      </w:r>
    </w:p>
    <w:p w14:paraId="3BC076AB" w14:textId="5EDCA7A9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Code:</w:t>
      </w:r>
    </w:p>
    <w:p w14:paraId="619552F0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>class Solution {</w:t>
      </w:r>
    </w:p>
    <w:p w14:paraId="389BB2B4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>public:</w:t>
      </w:r>
    </w:p>
    <w:p w14:paraId="48238459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int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thirdMax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(vector&lt;int&gt;&amp;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) {</w:t>
      </w:r>
    </w:p>
    <w:p w14:paraId="159925D3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long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long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first = LLONG_MIN, second = LLONG_MIN, third = LLONG_MIN;</w:t>
      </w:r>
    </w:p>
    <w:p w14:paraId="2F4CBAD0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for (int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: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s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) {</w:t>
      </w:r>
    </w:p>
    <w:p w14:paraId="2DA78904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if (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== first ||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== second ||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== third) continue;</w:t>
      </w:r>
    </w:p>
    <w:p w14:paraId="0F4034EC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if (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&gt; first) {</w:t>
      </w:r>
    </w:p>
    <w:p w14:paraId="2D3B0CBD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    third = second;</w:t>
      </w:r>
    </w:p>
    <w:p w14:paraId="4D6481AE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    second = first;</w:t>
      </w:r>
    </w:p>
    <w:p w14:paraId="23CFD3F1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    first =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;</w:t>
      </w:r>
    </w:p>
    <w:p w14:paraId="77029552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} else if (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&gt; second) {</w:t>
      </w:r>
    </w:p>
    <w:p w14:paraId="392763A6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    third = second;</w:t>
      </w:r>
    </w:p>
    <w:p w14:paraId="3726B0B2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    second =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;</w:t>
      </w:r>
    </w:p>
    <w:p w14:paraId="62556AE3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} else if (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&gt; third) {</w:t>
      </w:r>
    </w:p>
    <w:p w14:paraId="01F27896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    third =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num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;</w:t>
      </w:r>
    </w:p>
    <w:p w14:paraId="4E08B81B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}</w:t>
      </w:r>
    </w:p>
    <w:p w14:paraId="3F8BC4B2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}</w:t>
      </w:r>
    </w:p>
    <w:p w14:paraId="7005A5D2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return (third == LLONG_MIN</w:t>
      </w:r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) ?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first : third;</w:t>
      </w:r>
    </w:p>
    <w:p w14:paraId="23B75C3B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}</w:t>
      </w:r>
    </w:p>
    <w:p w14:paraId="45D007AA" w14:textId="0E854A4A" w:rsid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>};</w:t>
      </w:r>
    </w:p>
    <w:p w14:paraId="2A7FB700" w14:textId="009C44BC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Output:</w:t>
      </w:r>
    </w:p>
    <w:p w14:paraId="73A198D8" w14:textId="3FA7416A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b/>
          <w:sz w:val="32"/>
          <w:szCs w:val="32"/>
          <w:lang w:val="en-IN"/>
        </w:rPr>
        <w:drawing>
          <wp:inline distT="0" distB="0" distL="0" distR="0" wp14:anchorId="3F853CC3" wp14:editId="3064A30A">
            <wp:extent cx="1104900" cy="199644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105057" cy="1996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E72F5" w14:textId="0AE650D3" w:rsidR="004C4BC8" w:rsidRDefault="00AE59FD" w:rsidP="00AE59FD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lastRenderedPageBreak/>
        <w:t xml:space="preserve">Sort Character </w:t>
      </w:r>
      <w:proofErr w:type="gramStart"/>
      <w:r>
        <w:rPr>
          <w:rFonts w:ascii="Times New Roman" w:hAnsi="Times New Roman" w:cs="Times New Roman"/>
          <w:b/>
          <w:sz w:val="28"/>
          <w:szCs w:val="32"/>
          <w:lang w:val="en-IN"/>
        </w:rPr>
        <w:t>By</w:t>
      </w:r>
      <w:proofErr w:type="gramEnd"/>
      <w:r>
        <w:rPr>
          <w:rFonts w:ascii="Times New Roman" w:hAnsi="Times New Roman" w:cs="Times New Roman"/>
          <w:b/>
          <w:sz w:val="28"/>
          <w:szCs w:val="32"/>
          <w:lang w:val="en-IN"/>
        </w:rPr>
        <w:t xml:space="preserve"> Frequency</w:t>
      </w:r>
    </w:p>
    <w:p w14:paraId="40B75457" w14:textId="43F3441A" w:rsid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Code:</w:t>
      </w:r>
    </w:p>
    <w:p w14:paraId="5C35D31F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>class Solution {</w:t>
      </w:r>
    </w:p>
    <w:p w14:paraId="17F145B9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>public:</w:t>
      </w:r>
    </w:p>
    <w:p w14:paraId="1E0C8E8B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string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frequencySort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(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>string s) {</w:t>
      </w:r>
    </w:p>
    <w:p w14:paraId="42E17FAD" w14:textId="724BCC23" w:rsidR="00AE59FD" w:rsidRPr="00801044" w:rsidRDefault="00AE59FD" w:rsidP="00801044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unordered_map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&lt;char, int&gt; om;</w:t>
      </w:r>
    </w:p>
    <w:p w14:paraId="5FEBE5A4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for (char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ch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: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s) {</w:t>
      </w:r>
    </w:p>
    <w:p w14:paraId="77D59D97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om[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ch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]++;</w:t>
      </w:r>
    </w:p>
    <w:p w14:paraId="2E51612A" w14:textId="4241ED0E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}</w:t>
      </w:r>
    </w:p>
    <w:p w14:paraId="03095956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vector&lt;pair&lt;int, char&gt;&gt;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freq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;</w:t>
      </w:r>
    </w:p>
    <w:p w14:paraId="18B4D9E3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for (auto </w:t>
      </w:r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it :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om) {</w:t>
      </w:r>
    </w:p>
    <w:p w14:paraId="6D17A24C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freq.push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>_back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({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it.second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,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it.first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});</w:t>
      </w:r>
    </w:p>
    <w:p w14:paraId="05057E63" w14:textId="798C3474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}</w:t>
      </w:r>
    </w:p>
    <w:p w14:paraId="0B041CA6" w14:textId="15DA2F8A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sort(</w:t>
      </w:r>
      <w:proofErr w:type="spellStart"/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freq.rbegin</w:t>
      </w:r>
      <w:proofErr w:type="spellEnd"/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(),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freq.rend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());</w:t>
      </w:r>
    </w:p>
    <w:p w14:paraId="37CBCF24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string result = "";</w:t>
      </w:r>
    </w:p>
    <w:p w14:paraId="20D672D2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for (auto </w:t>
      </w:r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it :</w:t>
      </w:r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freq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) {</w:t>
      </w:r>
    </w:p>
    <w:p w14:paraId="5DFF947D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    result += </w:t>
      </w:r>
      <w:proofErr w:type="gramStart"/>
      <w:r w:rsidRPr="00AE59FD">
        <w:rPr>
          <w:rFonts w:ascii="Times New Roman" w:hAnsi="Times New Roman" w:cs="Times New Roman"/>
          <w:sz w:val="28"/>
          <w:szCs w:val="32"/>
          <w:lang w:val="en-IN"/>
        </w:rPr>
        <w:t>string(</w:t>
      </w:r>
      <w:proofErr w:type="spellStart"/>
      <w:proofErr w:type="gramEnd"/>
      <w:r w:rsidRPr="00AE59FD">
        <w:rPr>
          <w:rFonts w:ascii="Times New Roman" w:hAnsi="Times New Roman" w:cs="Times New Roman"/>
          <w:sz w:val="28"/>
          <w:szCs w:val="32"/>
          <w:lang w:val="en-IN"/>
        </w:rPr>
        <w:t>it.first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, </w:t>
      </w:r>
      <w:proofErr w:type="spellStart"/>
      <w:r w:rsidRPr="00AE59FD">
        <w:rPr>
          <w:rFonts w:ascii="Times New Roman" w:hAnsi="Times New Roman" w:cs="Times New Roman"/>
          <w:sz w:val="28"/>
          <w:szCs w:val="32"/>
          <w:lang w:val="en-IN"/>
        </w:rPr>
        <w:t>it.second</w:t>
      </w:r>
      <w:proofErr w:type="spellEnd"/>
      <w:r w:rsidRPr="00AE59FD">
        <w:rPr>
          <w:rFonts w:ascii="Times New Roman" w:hAnsi="Times New Roman" w:cs="Times New Roman"/>
          <w:sz w:val="28"/>
          <w:szCs w:val="32"/>
          <w:lang w:val="en-IN"/>
        </w:rPr>
        <w:t>);</w:t>
      </w:r>
    </w:p>
    <w:p w14:paraId="13A1CFA0" w14:textId="4950A971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}</w:t>
      </w:r>
    </w:p>
    <w:p w14:paraId="41A6F4FB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    return result;</w:t>
      </w:r>
    </w:p>
    <w:p w14:paraId="3D112271" w14:textId="77777777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 xml:space="preserve">    }</w:t>
      </w:r>
    </w:p>
    <w:p w14:paraId="66886964" w14:textId="55631A0C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sz w:val="28"/>
          <w:szCs w:val="32"/>
          <w:lang w:val="en-IN"/>
        </w:rPr>
      </w:pPr>
      <w:r w:rsidRPr="00AE59FD">
        <w:rPr>
          <w:rFonts w:ascii="Times New Roman" w:hAnsi="Times New Roman" w:cs="Times New Roman"/>
          <w:sz w:val="28"/>
          <w:szCs w:val="32"/>
          <w:lang w:val="en-IN"/>
        </w:rPr>
        <w:t>};</w:t>
      </w:r>
    </w:p>
    <w:p w14:paraId="2A2D4195" w14:textId="035DE3A8" w:rsidR="00AE59FD" w:rsidRPr="00AE59FD" w:rsidRDefault="00AE59FD" w:rsidP="00AE59FD">
      <w:pPr>
        <w:pStyle w:val="ListParagraph"/>
        <w:ind w:left="360"/>
        <w:jc w:val="both"/>
        <w:rPr>
          <w:rFonts w:ascii="Times New Roman" w:hAnsi="Times New Roman" w:cs="Times New Roman"/>
          <w:b/>
          <w:sz w:val="28"/>
          <w:szCs w:val="32"/>
          <w:lang w:val="en-IN"/>
        </w:rPr>
      </w:pPr>
      <w:r>
        <w:rPr>
          <w:rFonts w:ascii="Times New Roman" w:hAnsi="Times New Roman" w:cs="Times New Roman"/>
          <w:b/>
          <w:sz w:val="28"/>
          <w:szCs w:val="32"/>
          <w:lang w:val="en-IN"/>
        </w:rPr>
        <w:t>Output:</w:t>
      </w:r>
    </w:p>
    <w:p w14:paraId="5FBCDA06" w14:textId="6CA30C01" w:rsidR="004C4BC8" w:rsidRPr="00846BA3" w:rsidRDefault="00AE59FD" w:rsidP="004C4BC8">
      <w:pPr>
        <w:pStyle w:val="ListParagraph"/>
        <w:ind w:left="990"/>
        <w:jc w:val="both"/>
        <w:rPr>
          <w:rFonts w:ascii="Times New Roman" w:hAnsi="Times New Roman" w:cs="Times New Roman"/>
          <w:b/>
          <w:sz w:val="32"/>
          <w:szCs w:val="32"/>
          <w:lang w:val="en-IN"/>
        </w:rPr>
      </w:pPr>
      <w:r w:rsidRPr="00AE59FD">
        <w:rPr>
          <w:rFonts w:ascii="Times New Roman" w:hAnsi="Times New Roman" w:cs="Times New Roman"/>
          <w:b/>
          <w:sz w:val="32"/>
          <w:szCs w:val="32"/>
          <w:lang w:val="en-IN"/>
        </w:rPr>
        <w:drawing>
          <wp:inline distT="0" distB="0" distL="0" distR="0" wp14:anchorId="461073E1" wp14:editId="2DC39DC3">
            <wp:extent cx="1743075" cy="25374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743328" cy="2537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A21DB0" w14:textId="4435AF8B" w:rsidR="00AE59FD" w:rsidRPr="00AE59FD" w:rsidRDefault="00AE59FD" w:rsidP="00AE59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Minimum Number of Arrows to Burst Balloons</w:t>
      </w:r>
    </w:p>
    <w:p w14:paraId="7B4FD4FC" w14:textId="69A9AE52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40AAB1B8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6F70C884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ublic:</w:t>
      </w:r>
    </w:p>
    <w:p w14:paraId="54C966A3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</w:t>
      </w:r>
      <w:proofErr w:type="spell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findMinArrowShots</w:t>
      </w:r>
      <w:proofErr w:type="spell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(vector&lt;vector&lt;int&gt;&gt;&amp; points) {</w:t>
      </w:r>
    </w:p>
    <w:p w14:paraId="60B49C2A" w14:textId="3136A05D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f (</w:t>
      </w:r>
      <w:proofErr w:type="spellStart"/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oints.empty</w:t>
      </w:r>
      <w:proofErr w:type="spellEnd"/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()) return 0;</w:t>
      </w:r>
      <w:r w:rsidR="00801044"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0BD7E2A2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ort(</w:t>
      </w:r>
      <w:proofErr w:type="spellStart"/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oints.begin</w:t>
      </w:r>
      <w:proofErr w:type="spellEnd"/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, </w:t>
      </w:r>
      <w:proofErr w:type="spell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oints.end</w:t>
      </w:r>
      <w:proofErr w:type="spell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(), [](const vector&lt;int&gt;&amp; a, const vector&lt;int&gt;&amp; b) {</w:t>
      </w:r>
    </w:p>
    <w:p w14:paraId="741E1F7D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turn </w:t>
      </w:r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a[</w:t>
      </w:r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1] &lt; b[1]; // Sort by end coordinate</w:t>
      </w:r>
    </w:p>
    <w:p w14:paraId="341C289D" w14:textId="11EFC5BF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);</w:t>
      </w:r>
    </w:p>
    <w:p w14:paraId="374ECF53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arrows = 1;</w:t>
      </w:r>
    </w:p>
    <w:p w14:paraId="400BB808" w14:textId="426976F3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revEnd</w:t>
      </w:r>
      <w:proofErr w:type="spell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oints[</w:t>
      </w:r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0][1];</w:t>
      </w:r>
      <w:r w:rsidR="00801044"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</w:p>
    <w:p w14:paraId="1C9FF2D6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const auto&amp; </w:t>
      </w:r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balloon :</w:t>
      </w:r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oints) {</w:t>
      </w:r>
    </w:p>
    <w:p w14:paraId="3F33ACBF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</w:t>
      </w:r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balloon[</w:t>
      </w:r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0] &gt; </w:t>
      </w:r>
      <w:proofErr w:type="spell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revEnd</w:t>
      </w:r>
      <w:proofErr w:type="spell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) { // If balloon starts after the last arrow shot</w:t>
      </w:r>
    </w:p>
    <w:p w14:paraId="3C76ED49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arrows++;</w:t>
      </w:r>
    </w:p>
    <w:p w14:paraId="3979D174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prevEnd</w:t>
      </w:r>
      <w:proofErr w:type="spell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gramStart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balloon[</w:t>
      </w:r>
      <w:proofErr w:type="gramEnd"/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1]; // Update the end of the new burst region</w:t>
      </w:r>
    </w:p>
    <w:p w14:paraId="11651101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6D4A203D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4FC3ABEF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arrows;</w:t>
      </w:r>
    </w:p>
    <w:p w14:paraId="20A7DFB2" w14:textId="77777777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65ED8C4B" w14:textId="633D6A68" w:rsidR="00AE59FD" w:rsidRPr="00AE59FD" w:rsidRDefault="00AE59FD" w:rsidP="00AE59FD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color w:val="000000" w:themeColor="text1"/>
          <w:sz w:val="28"/>
          <w:szCs w:val="28"/>
        </w:rPr>
        <w:t>};</w:t>
      </w:r>
    </w:p>
    <w:p w14:paraId="1A169D4E" w14:textId="652C116E" w:rsidR="00AE59FD" w:rsidRDefault="00AE59FD" w:rsidP="00AE59FD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66A59049" w14:textId="5C6FBC88" w:rsidR="00AE59FD" w:rsidRDefault="00AE59FD" w:rsidP="00AE59FD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AE59FD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21C87081" wp14:editId="115A9E18">
            <wp:extent cx="3286125" cy="25374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86608" cy="25378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0A7FD" w14:textId="2C25A5D4" w:rsidR="00801044" w:rsidRDefault="00801044" w:rsidP="008010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Boats to Save People</w:t>
      </w:r>
    </w:p>
    <w:p w14:paraId="5332177A" w14:textId="0CCB18E1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43BB90A4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0DA8BDF2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ublic:</w:t>
      </w:r>
    </w:p>
    <w:p w14:paraId="1D8BA2A4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numRescueBoats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vector&lt;int&gt;&amp; people, int limit) {</w:t>
      </w:r>
    </w:p>
    <w:p w14:paraId="10EB2A20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sort(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eople.begin</w:t>
      </w:r>
      <w:proofErr w:type="spellEnd"/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),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eople.end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)); // Sort people by weight</w:t>
      </w:r>
    </w:p>
    <w:p w14:paraId="28BBB81C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, j = 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eople.size</w:t>
      </w:r>
      <w:proofErr w:type="spellEnd"/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) - 1;</w:t>
      </w:r>
    </w:p>
    <w:p w14:paraId="5233B968" w14:textId="570A4A8A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boats = 0;</w:t>
      </w:r>
    </w:p>
    <w:p w14:paraId="255CB8C7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= j) {</w:t>
      </w:r>
    </w:p>
    <w:p w14:paraId="712976A4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f (people[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] + people[j] &lt;= limit) { </w:t>
      </w:r>
    </w:p>
    <w:p w14:paraId="5EB9754D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++; // Lightest person boards with the heaviest</w:t>
      </w:r>
    </w:p>
    <w:p w14:paraId="0BD5F167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</w:p>
    <w:p w14:paraId="299ABB82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j--; // Heaviest person boards (either alone or with lightest)</w:t>
      </w:r>
    </w:p>
    <w:p w14:paraId="301841D2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boats++;</w:t>
      </w:r>
    </w:p>
    <w:p w14:paraId="2DA1D5BB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34912281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boats;</w:t>
      </w:r>
    </w:p>
    <w:p w14:paraId="3EE571D9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71FD8CC2" w14:textId="034D7A83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};</w:t>
      </w:r>
    </w:p>
    <w:p w14:paraId="41966727" w14:textId="40DA78BC" w:rsid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18568DA8" w14:textId="1CF61F37" w:rsid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194744EB" wp14:editId="4EB1FAFA">
            <wp:extent cx="1428750" cy="31546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28952" cy="3155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84504" w14:textId="26C04E37" w:rsidR="00801044" w:rsidRDefault="00801044" w:rsidP="008010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K Closest Points to Origin</w:t>
      </w:r>
    </w:p>
    <w:p w14:paraId="0B1CC33B" w14:textId="2C67B688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697A6F8B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191621C8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ublic:</w:t>
      </w:r>
    </w:p>
    <w:p w14:paraId="011AB9EC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vector&lt;vector&lt;int&gt;&gt;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kClosest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vector&lt;vector&lt;int&gt;&gt;&amp; points, int k) {</w:t>
      </w:r>
    </w:p>
    <w:p w14:paraId="3A9C1A14" w14:textId="24FFD91B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riority_queue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&lt;pair&lt;int, vector&lt;int&gt;&gt;, vector&lt;pair&lt;int, vector&lt;int&gt;&gt;&gt;, greater&lt;&gt;&gt;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inHea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11A1524D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const auto&amp; </w:t>
      </w:r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oint :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points) {</w:t>
      </w:r>
    </w:p>
    <w:p w14:paraId="74DF1010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int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dist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oint[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0] * point[0] + point[1] * point[1]; // Squared Euclidean distance</w:t>
      </w:r>
    </w:p>
    <w:p w14:paraId="2C782994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inHeap.push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{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dist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, point});</w:t>
      </w:r>
    </w:p>
    <w:p w14:paraId="5F6E2009" w14:textId="38525B01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ECFD1E9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vector&lt;vector&lt;int&gt;&gt; result;</w:t>
      </w:r>
    </w:p>
    <w:p w14:paraId="25B4ACEA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k-- &gt; 0) {</w:t>
      </w:r>
    </w:p>
    <w:p w14:paraId="1F5A5B9C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result.push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_back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inHeap.to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).second);</w:t>
      </w:r>
    </w:p>
    <w:p w14:paraId="687937E7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inHeap.po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D6276A8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56EC76D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sult;</w:t>
      </w:r>
    </w:p>
    <w:p w14:paraId="55E56382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39D97874" w14:textId="5C2753EF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};</w:t>
      </w:r>
    </w:p>
    <w:p w14:paraId="2411189D" w14:textId="4A79F8A6" w:rsid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4444D67D" w14:textId="5BB26D11" w:rsid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7D8B35F7" wp14:editId="3E8DA9A8">
            <wp:extent cx="2171700" cy="277368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172015" cy="2774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F199D" w14:textId="698FA062" w:rsidR="00801044" w:rsidRDefault="00801044" w:rsidP="0080104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Reduce Array Size to The Half</w:t>
      </w:r>
    </w:p>
    <w:p w14:paraId="6B3459BB" w14:textId="34D4AEF1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ode:</w:t>
      </w:r>
    </w:p>
    <w:p w14:paraId="52633FA3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class Solution {</w:t>
      </w:r>
    </w:p>
    <w:p w14:paraId="448D2ED9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ublic:</w:t>
      </w:r>
    </w:p>
    <w:p w14:paraId="774B247A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int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inSetSize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(vector&lt;int&gt;&amp;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18C360DF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unordered_ma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&lt;int, int&gt;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freq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1A680AEE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int </w:t>
      </w:r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num :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arr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)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freq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[num]++; // Count occurrences</w:t>
      </w:r>
    </w:p>
    <w:p w14:paraId="2477FD9E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</w:p>
    <w:p w14:paraId="2A494FDF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priority_queue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&lt;int&gt;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axHea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;</w:t>
      </w:r>
    </w:p>
    <w:p w14:paraId="5989DDB3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for (auto&amp; [num, count</w:t>
      </w:r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] :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freq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190B0501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axHeap.push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count); // Push frequencies into max heap</w:t>
      </w:r>
    </w:p>
    <w:p w14:paraId="61260C17" w14:textId="54DB42B5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0BAAC1E6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int removed = 0,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sizeReduced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0,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halfSize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= 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arr.size</w:t>
      </w:r>
      <w:proofErr w:type="spellEnd"/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) / 2;</w:t>
      </w:r>
    </w:p>
    <w:p w14:paraId="30DD4B7A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while (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sizeReduced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&lt;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halfSize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) {</w:t>
      </w:r>
    </w:p>
    <w:p w14:paraId="34A566A1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sizeReduced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= 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axHeap.to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485F0A20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proofErr w:type="spellStart"/>
      <w:proofErr w:type="gramStart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maxHeap.pop</w:t>
      </w:r>
      <w:proofErr w:type="spell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(</w:t>
      </w:r>
      <w:proofErr w:type="gramEnd"/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);</w:t>
      </w:r>
    </w:p>
    <w:p w14:paraId="01144D16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    removed++;</w:t>
      </w:r>
    </w:p>
    <w:p w14:paraId="02DE0835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</w:p>
    <w:p w14:paraId="1AED8A1C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    return removed;</w:t>
      </w:r>
    </w:p>
    <w:p w14:paraId="25D823A2" w14:textId="77777777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14:paraId="7694EB5A" w14:textId="6FDBC5AB" w:rsidR="00801044" w:rsidRPr="00801044" w:rsidRDefault="00801044" w:rsidP="00801044">
      <w:pPr>
        <w:pStyle w:val="ListParagraph"/>
        <w:ind w:left="36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color w:val="000000" w:themeColor="text1"/>
          <w:sz w:val="28"/>
          <w:szCs w:val="28"/>
        </w:rPr>
        <w:t>};</w:t>
      </w:r>
    </w:p>
    <w:p w14:paraId="385B46FD" w14:textId="7A9B0546" w:rsidR="00801044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utput:</w:t>
      </w:r>
    </w:p>
    <w:p w14:paraId="2826415F" w14:textId="4AAB8F9D" w:rsidR="00801044" w:rsidRPr="00AE59FD" w:rsidRDefault="00801044" w:rsidP="00801044">
      <w:pPr>
        <w:pStyle w:val="ListParagraph"/>
        <w:ind w:left="360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801044">
        <w:rPr>
          <w:rFonts w:ascii="Times New Roman" w:hAnsi="Times New Roman" w:cs="Times New Roman"/>
          <w:b/>
          <w:color w:val="000000" w:themeColor="text1"/>
          <w:sz w:val="28"/>
          <w:szCs w:val="28"/>
        </w:rPr>
        <w:drawing>
          <wp:inline distT="0" distB="0" distL="0" distR="0" wp14:anchorId="32B15FF0" wp14:editId="4E1E185E">
            <wp:extent cx="2857499" cy="24688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88506" cy="2495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801044" w:rsidRPr="00AE59FD" w:rsidSect="00B91915">
      <w:headerReference w:type="default" r:id="rId15"/>
      <w:pgSz w:w="12240" w:h="15840"/>
      <w:pgMar w:top="225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45C326" w14:textId="77777777" w:rsidR="00FB252A" w:rsidRDefault="00FB252A" w:rsidP="000271CE">
      <w:pPr>
        <w:spacing w:after="0" w:line="240" w:lineRule="auto"/>
      </w:pPr>
      <w:r>
        <w:separator/>
      </w:r>
    </w:p>
  </w:endnote>
  <w:endnote w:type="continuationSeparator" w:id="0">
    <w:p w14:paraId="7C12A54D" w14:textId="77777777" w:rsidR="00FB252A" w:rsidRDefault="00FB252A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458026" w14:textId="77777777" w:rsidR="00FB252A" w:rsidRDefault="00FB252A" w:rsidP="000271CE">
      <w:pPr>
        <w:spacing w:after="0" w:line="240" w:lineRule="auto"/>
      </w:pPr>
      <w:r>
        <w:separator/>
      </w:r>
    </w:p>
  </w:footnote>
  <w:footnote w:type="continuationSeparator" w:id="0">
    <w:p w14:paraId="2B89889A" w14:textId="77777777" w:rsidR="00FB252A" w:rsidRDefault="00FB252A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C79BB1" w14:textId="77777777" w:rsidR="000271CE" w:rsidRDefault="00FB252A">
    <w:pPr>
      <w:pStyle w:val="Header"/>
    </w:pPr>
    <w:r>
      <w:rPr>
        <w:noProof/>
      </w:rPr>
      <w:pict w14:anchorId="4C9DDA07">
        <v:rect id="Rectangle 8" o:spid="_x0000_s2050" style="position:absolute;margin-left:385.5pt;margin-top:-15pt;width:49.5pt;height:65.25pt;z-index:251666432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" fillcolor="white [3212]" stroked="f" strokeweight="1pt"/>
      </w:pict>
    </w:r>
    <w:r>
      <w:rPr>
        <w:noProof/>
      </w:rPr>
      <w:pict w14:anchorId="5EC21742">
        <v:group id="Group 10" o:spid="_x0000_s2056" style="position:absolute;margin-left:-52.5pt;margin-top:-21.75pt;width:459.75pt;height:77.1pt;z-index:251665408;mso-width-relative:margin" coordsize="58388,9791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">
          <v:group id="Group 1" o:spid="_x0000_s2051" style="position:absolute;width:48387;height:9791" coordsize="48387,979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Picture 3" o:spid="_x0000_s2052" type="#_x0000_t75" alt="Chandigarh University - Wikipedia" style="position:absolute;top:857;width:5632;height:893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">
              <v:imagedata r:id="rId1" o:title="Chandigarh University - Wikipedia"/>
            </v:shape>
            <v:rect id="Rectangle 4" o:spid="_x0000_s2053" style="position:absolute;left:5143;width:43244;height:7048;visibility:visibl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" filled="f" stroked="f" strokeweight="1pt">
              <v:textbox>
                <w:txbxContent>
                  <w:p w14:paraId="57031B36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C00000"/>
                        <w:sz w:val="42"/>
                        <w:szCs w:val="42"/>
                      </w:rPr>
                      <w:t>DEPARTMENT OF</w:t>
                    </w:r>
                  </w:p>
                  <w:p w14:paraId="2D37D776" w14:textId="77777777" w:rsidR="00244A9E" w:rsidRPr="00CC10EC" w:rsidRDefault="00244A9E" w:rsidP="00244A9E">
                    <w:pPr>
                      <w:spacing w:after="0" w:line="240" w:lineRule="auto"/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</w:pP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COMPUTER SCIENCE </w:t>
                    </w:r>
                    <w:r w:rsidR="00D96D6E" w:rsidRPr="00D96D6E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>&amp;</w:t>
                    </w:r>
                    <w:r w:rsidRPr="00CC10EC">
                      <w:rPr>
                        <w:rFonts w:ascii="Impact" w:hAnsi="Impact"/>
                        <w:color w:val="0D0D0D" w:themeColor="text1" w:themeTint="F2"/>
                        <w:sz w:val="42"/>
                        <w:szCs w:val="42"/>
                      </w:rPr>
                      <w:t xml:space="preserve"> ENGINEERING</w:t>
                    </w:r>
                  </w:p>
                </w:txbxContent>
              </v:textbox>
            </v:rect>
            <v:shape id="Picture 6" o:spid="_x0000_s2054" type="#_x0000_t75" alt="University Seal | Branding Guidelines - About Chandigarh University (CU)" style="position:absolute;left:5143;top:7524;width:24575;height:2204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">
              <v:imagedata r:id="rId2" o:title="University Seal | Branding Guidelines - About Chandigarh University (CU)" croptop="52917f" cropleft="15403f"/>
            </v:shape>
          </v:group>
          <v:line id="Straight Connector 9" o:spid="_x0000_s2055" style="position:absolute;visibility:visible" from="58388,2476" to="58388,771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" strokecolor="#a5a5a5 [2092]" strokeweight="2.25pt">
            <v:stroke joinstyle="miter"/>
          </v:line>
        </v:group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92252F"/>
    <w:multiLevelType w:val="hybridMultilevel"/>
    <w:tmpl w:val="8A7ACC9A"/>
    <w:lvl w:ilvl="0" w:tplc="D8C82F2E">
      <w:start w:val="1"/>
      <w:numFmt w:val="decimal"/>
      <w:lvlText w:val="%1."/>
      <w:lvlJc w:val="left"/>
      <w:pPr>
        <w:ind w:left="360" w:hanging="360"/>
      </w:pPr>
      <w:rPr>
        <w:b/>
        <w:i w:val="0"/>
        <w:sz w:val="28"/>
        <w:szCs w:val="32"/>
      </w:rPr>
    </w:lvl>
    <w:lvl w:ilvl="1" w:tplc="04090019" w:tentative="1">
      <w:start w:val="1"/>
      <w:numFmt w:val="lowerLetter"/>
      <w:lvlText w:val="%2."/>
      <w:lvlJc w:val="left"/>
      <w:pPr>
        <w:ind w:left="810" w:hanging="360"/>
      </w:pPr>
    </w:lvl>
    <w:lvl w:ilvl="2" w:tplc="0409001B" w:tentative="1">
      <w:start w:val="1"/>
      <w:numFmt w:val="lowerRoman"/>
      <w:lvlText w:val="%3."/>
      <w:lvlJc w:val="right"/>
      <w:pPr>
        <w:ind w:left="1530" w:hanging="180"/>
      </w:pPr>
    </w:lvl>
    <w:lvl w:ilvl="3" w:tplc="0409000F" w:tentative="1">
      <w:start w:val="1"/>
      <w:numFmt w:val="decimal"/>
      <w:lvlText w:val="%4."/>
      <w:lvlJc w:val="left"/>
      <w:pPr>
        <w:ind w:left="2250" w:hanging="360"/>
      </w:pPr>
    </w:lvl>
    <w:lvl w:ilvl="4" w:tplc="04090019" w:tentative="1">
      <w:start w:val="1"/>
      <w:numFmt w:val="lowerLetter"/>
      <w:lvlText w:val="%5."/>
      <w:lvlJc w:val="left"/>
      <w:pPr>
        <w:ind w:left="2970" w:hanging="360"/>
      </w:pPr>
    </w:lvl>
    <w:lvl w:ilvl="5" w:tplc="0409001B" w:tentative="1">
      <w:start w:val="1"/>
      <w:numFmt w:val="lowerRoman"/>
      <w:lvlText w:val="%6."/>
      <w:lvlJc w:val="right"/>
      <w:pPr>
        <w:ind w:left="3690" w:hanging="180"/>
      </w:pPr>
    </w:lvl>
    <w:lvl w:ilvl="6" w:tplc="0409000F" w:tentative="1">
      <w:start w:val="1"/>
      <w:numFmt w:val="decimal"/>
      <w:lvlText w:val="%7."/>
      <w:lvlJc w:val="left"/>
      <w:pPr>
        <w:ind w:left="4410" w:hanging="360"/>
      </w:pPr>
    </w:lvl>
    <w:lvl w:ilvl="7" w:tplc="04090019" w:tentative="1">
      <w:start w:val="1"/>
      <w:numFmt w:val="lowerLetter"/>
      <w:lvlText w:val="%8."/>
      <w:lvlJc w:val="left"/>
      <w:pPr>
        <w:ind w:left="5130" w:hanging="360"/>
      </w:pPr>
    </w:lvl>
    <w:lvl w:ilvl="8" w:tplc="0409001B" w:tentative="1">
      <w:start w:val="1"/>
      <w:numFmt w:val="lowerRoman"/>
      <w:lvlText w:val="%9."/>
      <w:lvlJc w:val="right"/>
      <w:pPr>
        <w:ind w:left="585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57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27889"/>
    <w:rsid w:val="00036A51"/>
    <w:rsid w:val="000964E2"/>
    <w:rsid w:val="000E2E4B"/>
    <w:rsid w:val="00135E1A"/>
    <w:rsid w:val="00160B0C"/>
    <w:rsid w:val="001927C7"/>
    <w:rsid w:val="00200A13"/>
    <w:rsid w:val="00244A9E"/>
    <w:rsid w:val="002B75FE"/>
    <w:rsid w:val="00316A4D"/>
    <w:rsid w:val="00340E25"/>
    <w:rsid w:val="003D75E4"/>
    <w:rsid w:val="004C4BC8"/>
    <w:rsid w:val="004C5AE2"/>
    <w:rsid w:val="004D7521"/>
    <w:rsid w:val="0051063F"/>
    <w:rsid w:val="00530273"/>
    <w:rsid w:val="00536C38"/>
    <w:rsid w:val="0055538C"/>
    <w:rsid w:val="005A1CE2"/>
    <w:rsid w:val="005A1DF5"/>
    <w:rsid w:val="006533C4"/>
    <w:rsid w:val="006804B4"/>
    <w:rsid w:val="007125FA"/>
    <w:rsid w:val="00801044"/>
    <w:rsid w:val="00853FB1"/>
    <w:rsid w:val="00864647"/>
    <w:rsid w:val="00953B55"/>
    <w:rsid w:val="009717B2"/>
    <w:rsid w:val="009765BA"/>
    <w:rsid w:val="00A10F00"/>
    <w:rsid w:val="00A22DFB"/>
    <w:rsid w:val="00A258D2"/>
    <w:rsid w:val="00A32892"/>
    <w:rsid w:val="00A625AE"/>
    <w:rsid w:val="00A9145E"/>
    <w:rsid w:val="00AD6CCA"/>
    <w:rsid w:val="00AE59FD"/>
    <w:rsid w:val="00B15E51"/>
    <w:rsid w:val="00B62E39"/>
    <w:rsid w:val="00B91915"/>
    <w:rsid w:val="00B9459A"/>
    <w:rsid w:val="00BC1BDA"/>
    <w:rsid w:val="00C36C80"/>
    <w:rsid w:val="00C7385A"/>
    <w:rsid w:val="00CA0CDB"/>
    <w:rsid w:val="00D63861"/>
    <w:rsid w:val="00D96D6E"/>
    <w:rsid w:val="00DB31BD"/>
    <w:rsid w:val="00DE22A8"/>
    <w:rsid w:val="00E23E68"/>
    <w:rsid w:val="00F304AA"/>
    <w:rsid w:val="00FB252A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7"/>
    <o:shapelayout v:ext="edit">
      <o:idmap v:ext="edit" data="1"/>
    </o:shapelayout>
  </w:shapeDefaults>
  <w:decimalSymbol w:val="."/>
  <w:listSeparator w:val=","/>
  <w14:docId w14:val="2D49C780"/>
  <w15:docId w15:val="{80A7E2C7-6796-4D6E-970C-F790FC239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23E6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7540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493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40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03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1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132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1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4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3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94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78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76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8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1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0.png"/><Relationship Id="rId1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2</TotalTime>
  <Pages>8</Pages>
  <Words>694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 Test One</dc:creator>
  <cp:keywords/>
  <dc:description/>
  <cp:lastModifiedBy>MOHD ARSHAD </cp:lastModifiedBy>
  <cp:revision>21</cp:revision>
  <dcterms:created xsi:type="dcterms:W3CDTF">2022-06-05T03:53:00Z</dcterms:created>
  <dcterms:modified xsi:type="dcterms:W3CDTF">2025-03-04T17:41:00Z</dcterms:modified>
</cp:coreProperties>
</file>